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5AD586" w14:textId="77777777" w:rsidR="00FA092E" w:rsidRDefault="00FA092E" w:rsidP="00FA092E">
      <w:r>
        <w:t>Accomplishments:</w:t>
      </w:r>
    </w:p>
    <w:p w14:paraId="496AC74F" w14:textId="77777777" w:rsidR="00FA092E" w:rsidRDefault="00FA092E" w:rsidP="00FA092E">
      <w:pPr>
        <w:pStyle w:val="ListParagraph"/>
        <w:numPr>
          <w:ilvl w:val="0"/>
          <w:numId w:val="1"/>
        </w:numPr>
      </w:pPr>
      <w:r>
        <w:t>Complete Excel spreadsheet of Medical equipment and import to MySQL</w:t>
      </w:r>
    </w:p>
    <w:p w14:paraId="6F4C4010" w14:textId="53669B1D" w:rsidR="00FA092E" w:rsidRDefault="00FA092E" w:rsidP="00FA092E">
      <w:pPr>
        <w:pStyle w:val="ListParagraph"/>
        <w:numPr>
          <w:ilvl w:val="0"/>
          <w:numId w:val="1"/>
        </w:numPr>
      </w:pPr>
      <w:r>
        <w:t>Migrate User info and medical equipment to database</w:t>
      </w:r>
    </w:p>
    <w:p w14:paraId="22597F21" w14:textId="10855A5A" w:rsidR="00FA092E" w:rsidRDefault="0091033F" w:rsidP="00FA092E">
      <w:pPr>
        <w:pStyle w:val="ListParagraph"/>
        <w:numPr>
          <w:ilvl w:val="0"/>
          <w:numId w:val="1"/>
        </w:numPr>
      </w:pPr>
      <w:r>
        <w:t>Built register form</w:t>
      </w:r>
    </w:p>
    <w:p w14:paraId="66E7F101" w14:textId="58AE8B4C" w:rsidR="0091033F" w:rsidRDefault="0091033F" w:rsidP="00FA092E">
      <w:pPr>
        <w:pStyle w:val="ListParagraph"/>
        <w:numPr>
          <w:ilvl w:val="0"/>
          <w:numId w:val="1"/>
        </w:numPr>
      </w:pPr>
      <w:r>
        <w:t>Utilized google</w:t>
      </w:r>
      <w:r w:rsidR="002D3DFF">
        <w:t xml:space="preserve"> maps</w:t>
      </w:r>
      <w:r>
        <w:t xml:space="preserve"> </w:t>
      </w:r>
      <w:proofErr w:type="spellStart"/>
      <w:r>
        <w:t>api</w:t>
      </w:r>
      <w:proofErr w:type="spellEnd"/>
      <w:r>
        <w:t xml:space="preserve"> for contact page</w:t>
      </w:r>
    </w:p>
    <w:p w14:paraId="26F8F86D" w14:textId="77777777" w:rsidR="00FA092E" w:rsidRDefault="00FA092E" w:rsidP="00FA092E">
      <w:pPr>
        <w:pStyle w:val="ListParagraph"/>
      </w:pPr>
    </w:p>
    <w:p w14:paraId="385F353B" w14:textId="092ED7FE" w:rsidR="00FA092E" w:rsidRDefault="00E515E3" w:rsidP="00FA092E">
      <w:pPr>
        <w:pStyle w:val="ListParagraph"/>
        <w:ind w:left="0"/>
      </w:pPr>
      <w:r>
        <w:t>Next week’s o</w:t>
      </w:r>
      <w:r w:rsidR="00FA092E">
        <w:t>bjectives:</w:t>
      </w:r>
    </w:p>
    <w:p w14:paraId="3789E4C9" w14:textId="77777777" w:rsidR="00FA092E" w:rsidRPr="00727C65" w:rsidRDefault="00FA092E" w:rsidP="00FA092E">
      <w:pPr>
        <w:pStyle w:val="ListParagraph"/>
        <w:ind w:left="0"/>
        <w:rPr>
          <w:b/>
        </w:rPr>
      </w:pPr>
      <w:r>
        <w:tab/>
      </w:r>
    </w:p>
    <w:p w14:paraId="401AD061" w14:textId="0A865912" w:rsidR="00FA092E" w:rsidRDefault="00E515E3" w:rsidP="00FA092E">
      <w:pPr>
        <w:pStyle w:val="ListParagraph"/>
        <w:numPr>
          <w:ilvl w:val="0"/>
          <w:numId w:val="2"/>
        </w:numPr>
      </w:pPr>
      <w:r>
        <w:t>Implement bootstrap for web layout and forms</w:t>
      </w:r>
    </w:p>
    <w:p w14:paraId="572F4278" w14:textId="0F1A6B5F" w:rsidR="00FA092E" w:rsidRDefault="00E515E3" w:rsidP="00FA092E">
      <w:pPr>
        <w:pStyle w:val="ListParagraph"/>
        <w:numPr>
          <w:ilvl w:val="0"/>
          <w:numId w:val="2"/>
        </w:numPr>
      </w:pPr>
      <w:r>
        <w:t>Finalize database migrations and application workflow</w:t>
      </w:r>
      <w:bookmarkStart w:id="0" w:name="_GoBack"/>
      <w:bookmarkEnd w:id="0"/>
    </w:p>
    <w:p w14:paraId="48C148C4" w14:textId="77777777" w:rsidR="00FA092E" w:rsidRDefault="00FA092E"/>
    <w:sectPr w:rsidR="00FA092E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7B4A26" w14:textId="77777777" w:rsidR="004571E9" w:rsidRDefault="004571E9" w:rsidP="00FA092E">
      <w:pPr>
        <w:spacing w:after="0" w:line="240" w:lineRule="auto"/>
      </w:pPr>
      <w:r>
        <w:separator/>
      </w:r>
    </w:p>
  </w:endnote>
  <w:endnote w:type="continuationSeparator" w:id="0">
    <w:p w14:paraId="1101AF7B" w14:textId="77777777" w:rsidR="004571E9" w:rsidRDefault="004571E9" w:rsidP="00FA09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11AB87" w14:textId="77777777" w:rsidR="004571E9" w:rsidRDefault="004571E9" w:rsidP="00FA092E">
      <w:pPr>
        <w:spacing w:after="0" w:line="240" w:lineRule="auto"/>
      </w:pPr>
      <w:r>
        <w:separator/>
      </w:r>
    </w:p>
  </w:footnote>
  <w:footnote w:type="continuationSeparator" w:id="0">
    <w:p w14:paraId="4A0439E0" w14:textId="77777777" w:rsidR="004571E9" w:rsidRDefault="004571E9" w:rsidP="00FA09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E7243" w14:textId="61FEBD7C" w:rsidR="00FA092E" w:rsidRDefault="00FA092E">
    <w:pPr>
      <w:pStyle w:val="Header"/>
    </w:pPr>
    <w:r>
      <w:t>David Traxler</w:t>
    </w:r>
  </w:p>
  <w:p w14:paraId="04B83064" w14:textId="0C7741F0" w:rsidR="00FA092E" w:rsidRDefault="00FA092E">
    <w:pPr>
      <w:pStyle w:val="Header"/>
    </w:pPr>
    <w:r>
      <w:t>Progress Report March 1, 2019</w:t>
    </w:r>
  </w:p>
  <w:p w14:paraId="56294710" w14:textId="74500A3B" w:rsidR="00FA092E" w:rsidRDefault="00FA092E">
    <w:pPr>
      <w:pStyle w:val="Header"/>
    </w:pPr>
    <w:r>
      <w:t>Med Supply Web Application</w:t>
    </w:r>
  </w:p>
  <w:p w14:paraId="218D5DAE" w14:textId="77777777" w:rsidR="00FA092E" w:rsidRDefault="00FA09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7D033F"/>
    <w:multiLevelType w:val="hybridMultilevel"/>
    <w:tmpl w:val="8C6A4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B4506E"/>
    <w:multiLevelType w:val="hybridMultilevel"/>
    <w:tmpl w:val="9E1E9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wMjczNzY3MrY0sDRV0lEKTi0uzszPAykwrAUAAeE39iwAAAA="/>
  </w:docVars>
  <w:rsids>
    <w:rsidRoot w:val="00FA092E"/>
    <w:rsid w:val="002D3DFF"/>
    <w:rsid w:val="004571E9"/>
    <w:rsid w:val="0091033F"/>
    <w:rsid w:val="00E515E3"/>
    <w:rsid w:val="00FA09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C48928"/>
  <w15:chartTrackingRefBased/>
  <w15:docId w15:val="{B9E383BE-C588-4368-96B8-7ED8C7E12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092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092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A0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A092E"/>
  </w:style>
  <w:style w:type="paragraph" w:styleId="Footer">
    <w:name w:val="footer"/>
    <w:basedOn w:val="Normal"/>
    <w:link w:val="FooterChar"/>
    <w:uiPriority w:val="99"/>
    <w:unhideWhenUsed/>
    <w:rsid w:val="00FA09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09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1</TotalTime>
  <Pages>1</Pages>
  <Words>48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Traxler</dc:creator>
  <cp:keywords/>
  <dc:description/>
  <cp:lastModifiedBy>David Traxler</cp:lastModifiedBy>
  <cp:revision>1</cp:revision>
  <dcterms:created xsi:type="dcterms:W3CDTF">2019-05-08T22:21:00Z</dcterms:created>
  <dcterms:modified xsi:type="dcterms:W3CDTF">2019-05-09T15:47:00Z</dcterms:modified>
</cp:coreProperties>
</file>